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32684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2684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32684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32684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32684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1" w:name="_Toc531862350"/>
      <w:r w:rsidR="00D36C46">
        <w:t>Table of Content</w:t>
      </w:r>
      <w:bookmarkEnd w:id="1"/>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351"/>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3186235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5" w:name="_Toc531862353"/>
      <w:r>
        <w:lastRenderedPageBreak/>
        <w:t>CISQ</w:t>
      </w:r>
      <w:r w:rsidR="004708D5">
        <w:t xml:space="preserve"> Violation Overview</w:t>
      </w:r>
      <w:bookmarkEnd w:id="5"/>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6"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6"/>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7" w:name="_Toc531862355"/>
      <w:r>
        <w:t>2.1.1. CISQ Security</w:t>
      </w:r>
      <w:bookmarkEnd w:id="7"/>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Security,LBL=violations"/>
      </w:tblPr>
      <w:tblGrid>
        <w:gridCol w:w="4675"/>
        <w:gridCol w:w="1350"/>
        <w:gridCol w:w="1530"/>
        <w:gridCol w:w="1445"/>
      </w:tblGrid>
      <w:tr w:rsidR="007023C3" w:rsidRPr="00AC5F7C" w14:paraId="447182E1"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226D30">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226D30">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226D30">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226D30">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226D30">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DDF695" w14:textId="77777777" w:rsidR="00226D30" w:rsidRDefault="00226D30" w:rsidP="0024385C">
      <w:pPr>
        <w:ind w:left="0" w:right="657"/>
        <w:rPr>
          <w:i/>
          <w:sz w:val="14"/>
        </w:rPr>
      </w:pPr>
    </w:p>
    <w:p w14:paraId="648E3C17" w14:textId="021E563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8" w:name="_Toc526362349"/>
      <w:bookmarkStart w:id="9" w:name="_Toc531862356"/>
      <w:bookmarkEnd w:id="8"/>
      <w:bookmarkEnd w:id="9"/>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0" w:name="_Toc531862357"/>
      <w:r>
        <w:t>2.1.2. CISQ Reliability</w:t>
      </w:r>
      <w:bookmarkEnd w:id="10"/>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Reliability,LBL=violations"/>
      </w:tblPr>
      <w:tblGrid>
        <w:gridCol w:w="4675"/>
        <w:gridCol w:w="1350"/>
        <w:gridCol w:w="1530"/>
        <w:gridCol w:w="1445"/>
      </w:tblGrid>
      <w:tr w:rsidR="0024385C" w:rsidRPr="00AC5F7C" w14:paraId="1767F7FA"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226D30">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226D30">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226D30">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226D30">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226D30">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1" w:name="_Toc526362351"/>
      <w:bookmarkStart w:id="12" w:name="_Toc531862358"/>
      <w:bookmarkEnd w:id="11"/>
      <w:bookmarkEnd w:id="12"/>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3" w:name="_Toc531862359"/>
      <w:r>
        <w:t>2.1.3. CISQ Performance Efficiency</w:t>
      </w:r>
      <w:bookmarkEnd w:id="13"/>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Performance-Efficiency,LBL=violations"/>
      </w:tblPr>
      <w:tblGrid>
        <w:gridCol w:w="4675"/>
        <w:gridCol w:w="1350"/>
        <w:gridCol w:w="1530"/>
        <w:gridCol w:w="1445"/>
      </w:tblGrid>
      <w:tr w:rsidR="0024385C" w:rsidRPr="00AC5F7C" w14:paraId="75FC26E1"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226D30">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226D30">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226D30">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226D30">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226D30">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4" w:name="_Toc531862360"/>
      <w:r>
        <w:t>2.1.4. CISQ Maintainability</w:t>
      </w:r>
      <w:bookmarkEnd w:id="14"/>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Maintainability,LBL=violations"/>
      </w:tblPr>
      <w:tblGrid>
        <w:gridCol w:w="4675"/>
        <w:gridCol w:w="1350"/>
        <w:gridCol w:w="1530"/>
        <w:gridCol w:w="1445"/>
      </w:tblGrid>
      <w:tr w:rsidR="0024385C" w:rsidRPr="00AC5F7C" w14:paraId="771CCDE4"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226D30">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226D30">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226D30">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226D30">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226D30">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5" w:name="_Toc531862361"/>
      <w:r>
        <w:rPr>
          <w:rFonts w:eastAsia="Calibri"/>
        </w:rPr>
        <w:lastRenderedPageBreak/>
        <w:t>CISQ Security Violation Summary</w:t>
      </w:r>
      <w:bookmarkEnd w:id="15"/>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6" w:name="_Toc526346015"/>
      <w:bookmarkStart w:id="17" w:name="_Toc526362355"/>
      <w:bookmarkStart w:id="18" w:name="_Toc531862362"/>
      <w:bookmarkEnd w:id="16"/>
      <w:bookmarkEnd w:id="17"/>
      <w:bookmarkEnd w:id="18"/>
    </w:p>
    <w:p w14:paraId="523617AA" w14:textId="3AA4F39C" w:rsidR="00F772DA" w:rsidRPr="00012076" w:rsidRDefault="00E8474D" w:rsidP="00F017BD">
      <w:pPr>
        <w:pStyle w:val="Heading2"/>
        <w:numPr>
          <w:ilvl w:val="1"/>
          <w:numId w:val="13"/>
        </w:numPr>
        <w:rPr>
          <w:rFonts w:eastAsia="Calibri"/>
        </w:rPr>
      </w:pPr>
      <w:bookmarkStart w:id="19" w:name="_Toc531862363"/>
      <w:r w:rsidRPr="00012076">
        <w:rPr>
          <w:rFonts w:eastAsia="Calibri"/>
        </w:rPr>
        <w:t xml:space="preserve">ASCSM-CWE-22 - </w:t>
      </w:r>
      <w:r w:rsidR="00367B06">
        <w:t>Improper path traversal</w:t>
      </w:r>
      <w:bookmarkEnd w:id="19"/>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226D30">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226D30">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226D30">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226D30">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226D30">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226D30">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BE455" w14:textId="77777777" w:rsidR="009A5C5E" w:rsidRDefault="009A5C5E" w:rsidP="00377C01">
      <w:pPr>
        <w:pStyle w:val="BodyContent"/>
        <w:ind w:right="657"/>
        <w:rPr>
          <w:rFonts w:ascii="Verdana" w:hAnsi="Verdana"/>
          <w:i/>
          <w:sz w:val="14"/>
        </w:rPr>
      </w:pPr>
    </w:p>
    <w:p w14:paraId="0B5B4B9C" w14:textId="531A0CD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0" w:name="_Toc531862364"/>
      <w:r w:rsidRPr="0087076A">
        <w:rPr>
          <w:rFonts w:eastAsia="Calibri"/>
        </w:rPr>
        <w:t xml:space="preserve">ASCSM-CWE-78 - </w:t>
      </w:r>
      <w:r w:rsidR="00367B06">
        <w:t>OS command injection</w:t>
      </w:r>
      <w:bookmarkEnd w:id="20"/>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1"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1"/>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2"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2"/>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3"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3"/>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4"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4"/>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5"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6"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6"/>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7"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7"/>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8"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8"/>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29"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29"/>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0" w:name="_Toc531862374"/>
      <w:r>
        <w:rPr>
          <w:rFonts w:eastAsia="Calibri"/>
          <w:lang w:val="en-US"/>
        </w:rPr>
        <w:lastRenderedPageBreak/>
        <w:t xml:space="preserve">ASCSM – CWE – 672 - </w:t>
      </w:r>
      <w:r w:rsidR="00330B36">
        <w:t>Access to released or expired resources</w:t>
      </w:r>
      <w:bookmarkEnd w:id="30"/>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1"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1"/>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2"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2"/>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3"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3"/>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4"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4"/>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5"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5"/>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6" w:name="_Toc531862380"/>
      <w:r>
        <w:rPr>
          <w:rFonts w:eastAsia="Calibri"/>
        </w:rPr>
        <w:lastRenderedPageBreak/>
        <w:t>CISQ Reliability Violation Summary</w:t>
      </w:r>
      <w:bookmarkEnd w:id="36"/>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7" w:name="_Toc531862381"/>
      <w:r w:rsidRPr="00F82A8C">
        <w:rPr>
          <w:rFonts w:eastAsia="Calibri"/>
          <w:lang w:val="en-US"/>
        </w:rPr>
        <w:t xml:space="preserve">ASCRM-CWE-120 – Buffer </w:t>
      </w:r>
      <w:r>
        <w:rPr>
          <w:rFonts w:eastAsia="Calibri"/>
          <w:lang w:val="en-US"/>
        </w:rPr>
        <w:t>overflow</w:t>
      </w:r>
      <w:bookmarkEnd w:id="37"/>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8"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8"/>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39"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39"/>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0"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0"/>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1"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1"/>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2"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2"/>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3"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3"/>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4"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4"/>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5"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5"/>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6"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6"/>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7"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7"/>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8"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8"/>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49" w:name="_Toc531862393"/>
      <w:r w:rsidRPr="00731C2D">
        <w:rPr>
          <w:rFonts w:eastAsia="Calibri"/>
          <w:lang w:val="en-US"/>
        </w:rPr>
        <w:t xml:space="preserve">ASCRM-RLB-13 – </w:t>
      </w:r>
      <w:r>
        <w:t>Cyclic dependencies</w:t>
      </w:r>
      <w:bookmarkEnd w:id="49"/>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0"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0"/>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1"/>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2"/>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3" w:name="_Toc531862397"/>
      <w:r>
        <w:rPr>
          <w:rFonts w:eastAsia="Calibri"/>
        </w:rPr>
        <w:lastRenderedPageBreak/>
        <w:t>CISQ Performance Efficiency Violation Summary</w:t>
      </w:r>
      <w:bookmarkEnd w:id="53"/>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4"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4"/>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5"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5"/>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6"/>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7"/>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8" w:name="_Toc531862402"/>
      <w:r w:rsidRPr="004D71B8">
        <w:rPr>
          <w:rFonts w:eastAsia="Calibri"/>
          <w:lang w:val="en-US"/>
        </w:rPr>
        <w:t xml:space="preserve">ASCPEM-PRF-9 – </w:t>
      </w:r>
      <w:r>
        <w:t>Excessive data queries in non-stored procedure</w:t>
      </w:r>
      <w:bookmarkEnd w:id="58"/>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59"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59"/>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0"/>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1"/>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2" w:name="_Toc531862406"/>
      <w:r>
        <w:rPr>
          <w:rFonts w:eastAsia="Calibri"/>
        </w:rPr>
        <w:lastRenderedPageBreak/>
        <w:t>CISQ Maintainability Violation Summary</w:t>
      </w:r>
      <w:bookmarkEnd w:id="62"/>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3"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3"/>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4"/>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5"/>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6"/>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7"/>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8"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8"/>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69"/>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0"/>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1"/>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2"/>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3"/>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4"/>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bookmarkStart w:id="75" w:name="_GoBack"/>
            <w:bookmarkEnd w:id="75"/>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6" w:name="_Toc531862419"/>
      <w:r>
        <w:lastRenderedPageBreak/>
        <w:t>A</w:t>
      </w:r>
      <w:r w:rsidR="00CA74F4">
        <w:t>ppendix</w:t>
      </w:r>
      <w:bookmarkEnd w:id="76"/>
      <w:r w:rsidR="00CA74F4">
        <w:t xml:space="preserve"> </w:t>
      </w:r>
    </w:p>
    <w:p w14:paraId="48916227" w14:textId="1845DF32" w:rsidR="00010552" w:rsidRDefault="00010552" w:rsidP="002638B2">
      <w:pPr>
        <w:pStyle w:val="Heading2"/>
        <w:spacing w:after="0"/>
        <w:ind w:left="540" w:right="657" w:hanging="540"/>
        <w:rPr>
          <w:lang w:val="en-US"/>
        </w:rPr>
      </w:pPr>
      <w:bookmarkStart w:id="77" w:name="_Toc531862420"/>
      <w:r>
        <w:rPr>
          <w:lang w:val="en-US"/>
        </w:rPr>
        <w:t>About CAST Software Intelligence</w:t>
      </w:r>
      <w:bookmarkEnd w:id="7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326847"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8" w:name="_Toc531862421"/>
      <w:r>
        <w:rPr>
          <w:lang w:val="en-US"/>
        </w:rPr>
        <w:t>About CISQ Automated Quality Characteristic Measures</w:t>
      </w:r>
      <w:bookmarkEnd w:id="78"/>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32684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32684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32684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326847"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4093D2" w14:textId="77777777" w:rsidR="00326847" w:rsidRDefault="00326847">
      <w:r>
        <w:separator/>
      </w:r>
    </w:p>
  </w:endnote>
  <w:endnote w:type="continuationSeparator" w:id="0">
    <w:p w14:paraId="31445C27" w14:textId="77777777" w:rsidR="00326847" w:rsidRDefault="003268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6EF1B" w14:textId="77777777" w:rsidR="00326847" w:rsidRDefault="00326847">
      <w:r>
        <w:separator/>
      </w:r>
    </w:p>
  </w:footnote>
  <w:footnote w:type="continuationSeparator" w:id="0">
    <w:p w14:paraId="6BA72A90" w14:textId="77777777" w:rsidR="00326847" w:rsidRDefault="003268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656F4C-0141-441A-9FDF-B667F2468B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47</TotalTime>
  <Pages>1</Pages>
  <Words>4052</Words>
  <Characters>23101</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4</cp:revision>
  <cp:lastPrinted>2014-04-04T13:22:00Z</cp:lastPrinted>
  <dcterms:created xsi:type="dcterms:W3CDTF">2018-09-23T06:31:00Z</dcterms:created>
  <dcterms:modified xsi:type="dcterms:W3CDTF">2019-06-11T11:4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